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E9571FE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AF4E3B">
        <w:rPr>
          <w:rFonts w:asciiTheme="minorHAnsi" w:hAnsiTheme="minorHAnsi" w:cstheme="minorHAnsi"/>
          <w:b/>
          <w:bCs/>
        </w:rPr>
        <w:t>adiunkt / stażysta podoktorski</w:t>
      </w:r>
    </w:p>
    <w:p w14:paraId="7DA5E940" w14:textId="2489C041" w:rsidR="00551BF6" w:rsidRDefault="00D9614D" w:rsidP="27721B70">
      <w:pPr>
        <w:jc w:val="center"/>
        <w:rPr>
          <w:rFonts w:asciiTheme="minorHAnsi" w:hAnsiTheme="minorHAnsi" w:cstheme="minorBidi"/>
          <w:b/>
          <w:bCs/>
        </w:rPr>
      </w:pPr>
      <w:r w:rsidRPr="27721B70">
        <w:rPr>
          <w:rFonts w:asciiTheme="minorHAnsi" w:hAnsiTheme="minorHAnsi" w:cstheme="minorBidi"/>
          <w:b/>
          <w:bCs/>
        </w:rPr>
        <w:t>na Wydziale</w:t>
      </w:r>
      <w:r w:rsidR="00AF4E3B">
        <w:rPr>
          <w:rFonts w:asciiTheme="minorHAnsi" w:hAnsiTheme="minorHAnsi" w:cstheme="minorBidi"/>
          <w:b/>
          <w:bCs/>
        </w:rPr>
        <w:t xml:space="preserve"> Chemii</w:t>
      </w:r>
    </w:p>
    <w:p w14:paraId="211023DD" w14:textId="77777777" w:rsidR="0068664F" w:rsidRPr="00A46254" w:rsidRDefault="0068664F" w:rsidP="27721B70">
      <w:pPr>
        <w:jc w:val="center"/>
        <w:rPr>
          <w:rFonts w:asciiTheme="minorHAnsi" w:hAnsiTheme="minorHAnsi" w:cstheme="minorBidi"/>
          <w:b/>
          <w:bCs/>
        </w:rPr>
      </w:pPr>
    </w:p>
    <w:p w14:paraId="4F39F20C" w14:textId="5986AC6D" w:rsidR="0DD8319A" w:rsidRDefault="0DD8319A" w:rsidP="27721B70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 xml:space="preserve">w projekcie </w:t>
      </w:r>
      <w:r w:rsidR="0068664F">
        <w:rPr>
          <w:rFonts w:ascii="Calibri" w:eastAsia="Calibri" w:hAnsi="Calibri" w:cs="Calibri"/>
          <w:b/>
          <w:bCs/>
        </w:rPr>
        <w:t>„</w:t>
      </w:r>
      <w:r w:rsidR="0068664F" w:rsidRPr="0068664F">
        <w:rPr>
          <w:rFonts w:ascii="Calibri" w:eastAsia="Calibri" w:hAnsi="Calibri" w:cs="Calibri"/>
          <w:b/>
          <w:bCs/>
        </w:rPr>
        <w:t xml:space="preserve">Synteza </w:t>
      </w:r>
      <w:proofErr w:type="spellStart"/>
      <w:r w:rsidR="0068664F" w:rsidRPr="0068664F">
        <w:rPr>
          <w:rFonts w:ascii="Calibri" w:eastAsia="Calibri" w:hAnsi="Calibri" w:cs="Calibri"/>
          <w:b/>
          <w:bCs/>
        </w:rPr>
        <w:t>nano</w:t>
      </w:r>
      <w:proofErr w:type="spellEnd"/>
      <w:r w:rsidR="0068664F" w:rsidRPr="0068664F">
        <w:rPr>
          <w:rFonts w:ascii="Calibri" w:eastAsia="Calibri" w:hAnsi="Calibri" w:cs="Calibri"/>
          <w:b/>
          <w:bCs/>
        </w:rPr>
        <w:t xml:space="preserve">- i </w:t>
      </w:r>
      <w:proofErr w:type="spellStart"/>
      <w:r w:rsidR="0068664F" w:rsidRPr="0068664F">
        <w:rPr>
          <w:rFonts w:ascii="Calibri" w:eastAsia="Calibri" w:hAnsi="Calibri" w:cs="Calibri"/>
          <w:b/>
          <w:bCs/>
        </w:rPr>
        <w:t>mikroplastiku</w:t>
      </w:r>
      <w:proofErr w:type="spellEnd"/>
      <w:r w:rsidR="0068664F" w:rsidRPr="0068664F">
        <w:rPr>
          <w:rFonts w:ascii="Calibri" w:eastAsia="Calibri" w:hAnsi="Calibri" w:cs="Calibri"/>
          <w:b/>
          <w:bCs/>
        </w:rPr>
        <w:t xml:space="preserve"> znakowanego </w:t>
      </w:r>
      <w:proofErr w:type="spellStart"/>
      <w:r w:rsidR="0068664F" w:rsidRPr="0068664F">
        <w:rPr>
          <w:rFonts w:ascii="Calibri" w:eastAsia="Calibri" w:hAnsi="Calibri" w:cs="Calibri"/>
          <w:b/>
          <w:bCs/>
        </w:rPr>
        <w:t>up</w:t>
      </w:r>
      <w:proofErr w:type="spellEnd"/>
      <w:r w:rsidR="0068664F" w:rsidRPr="0068664F">
        <w:rPr>
          <w:rFonts w:ascii="Calibri" w:eastAsia="Calibri" w:hAnsi="Calibri" w:cs="Calibri"/>
          <w:b/>
          <w:bCs/>
        </w:rPr>
        <w:t>-konwertującymi</w:t>
      </w:r>
      <w:r w:rsidR="00CA1CB5">
        <w:rPr>
          <w:rFonts w:ascii="Calibri" w:eastAsia="Calibri" w:hAnsi="Calibri" w:cs="Calibri"/>
          <w:b/>
          <w:bCs/>
        </w:rPr>
        <w:t xml:space="preserve"> </w:t>
      </w:r>
      <w:proofErr w:type="spellStart"/>
      <w:r w:rsidR="0068664F">
        <w:rPr>
          <w:rFonts w:ascii="Calibri" w:eastAsia="Calibri" w:hAnsi="Calibri" w:cs="Calibri"/>
          <w:b/>
          <w:bCs/>
        </w:rPr>
        <w:t>n</w:t>
      </w:r>
      <w:r w:rsidR="0068664F" w:rsidRPr="0068664F">
        <w:rPr>
          <w:rFonts w:ascii="Calibri" w:eastAsia="Calibri" w:hAnsi="Calibri" w:cs="Calibri"/>
          <w:b/>
          <w:bCs/>
        </w:rPr>
        <w:t>anocząstkami</w:t>
      </w:r>
      <w:proofErr w:type="spellEnd"/>
      <w:r w:rsidR="0068664F" w:rsidRPr="0068664F">
        <w:rPr>
          <w:rFonts w:ascii="Calibri" w:eastAsia="Calibri" w:hAnsi="Calibri" w:cs="Calibri"/>
          <w:b/>
          <w:bCs/>
        </w:rPr>
        <w:t xml:space="preserve"> w celu jego wizualizacji i monitorowania w materiałach biologicznych</w:t>
      </w:r>
      <w:r w:rsidR="0068664F">
        <w:rPr>
          <w:rFonts w:ascii="Calibri" w:eastAsia="Calibri" w:hAnsi="Calibri" w:cs="Calibri"/>
          <w:b/>
          <w:bCs/>
        </w:rPr>
        <w:t>”</w:t>
      </w:r>
    </w:p>
    <w:p w14:paraId="70124C03" w14:textId="0E717208" w:rsidR="0DD8319A" w:rsidRDefault="0DD8319A" w:rsidP="27721B70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>nr umowy projektowej</w:t>
      </w:r>
      <w:r w:rsidR="0068664F">
        <w:rPr>
          <w:rFonts w:ascii="Calibri" w:eastAsia="Calibri" w:hAnsi="Calibri" w:cs="Calibri"/>
          <w:b/>
          <w:bCs/>
        </w:rPr>
        <w:t>: UMO-</w:t>
      </w:r>
      <w:r w:rsidR="0068664F" w:rsidRPr="0068664F">
        <w:rPr>
          <w:rFonts w:ascii="Calibri" w:eastAsia="Calibri" w:hAnsi="Calibri" w:cs="Calibri"/>
          <w:b/>
          <w:bCs/>
        </w:rPr>
        <w:t>2022/45/B/ST5/00604</w:t>
      </w:r>
    </w:p>
    <w:p w14:paraId="4A41383B" w14:textId="203340BE" w:rsidR="27721B70" w:rsidRDefault="27721B70" w:rsidP="27721B70">
      <w:pPr>
        <w:jc w:val="center"/>
        <w:rPr>
          <w:rFonts w:asciiTheme="minorHAnsi" w:hAnsiTheme="minorHAnsi" w:cstheme="minorBidi"/>
          <w:b/>
          <w:bCs/>
        </w:rPr>
      </w:pP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65DA1297" w:rsidR="00275CE7" w:rsidRPr="006A7426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  <w:r w:rsidR="006A7426" w:rsidRPr="006A7426">
        <w:rPr>
          <w:rFonts w:asciiTheme="minorHAnsi" w:hAnsiTheme="minorHAnsi" w:cstheme="minorBidi"/>
        </w:rPr>
        <w:t>Nauki chemiczne, inżynieria chemiczna</w:t>
      </w:r>
    </w:p>
    <w:p w14:paraId="7053188F" w14:textId="77777777" w:rsidR="006A7426" w:rsidRDefault="006A7426" w:rsidP="006A7426">
      <w:pPr>
        <w:jc w:val="both"/>
        <w:rPr>
          <w:rFonts w:asciiTheme="minorHAnsi" w:hAnsiTheme="minorHAnsi" w:cstheme="minorBidi"/>
          <w:b/>
          <w:bCs/>
        </w:rPr>
      </w:pPr>
    </w:p>
    <w:p w14:paraId="22A78ACF" w14:textId="0FDE8A10" w:rsidR="001D699D" w:rsidRPr="006A7426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  <w:r w:rsidR="006A7426">
        <w:rPr>
          <w:rFonts w:asciiTheme="minorHAnsi" w:hAnsiTheme="minorHAnsi" w:cstheme="minorBidi"/>
        </w:rPr>
        <w:t>p</w:t>
      </w:r>
      <w:r w:rsidR="006A7426" w:rsidRPr="006A7426">
        <w:rPr>
          <w:rFonts w:asciiTheme="minorHAnsi" w:hAnsiTheme="minorHAnsi" w:cstheme="minorBidi"/>
        </w:rPr>
        <w:t>ełny etat  i  odpowiednio 40 godzin w tygodniu w zadaniowym systemie czasu pracy</w:t>
      </w:r>
    </w:p>
    <w:p w14:paraId="5418C569" w14:textId="77777777" w:rsidR="00042ADE" w:rsidRDefault="00042ADE" w:rsidP="4F6698D0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7C94BBB" w14:textId="36FF9689" w:rsidR="001D699D" w:rsidRPr="005F019A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05F019A">
        <w:rPr>
          <w:rFonts w:asciiTheme="minorHAnsi" w:hAnsiTheme="minorHAnsi" w:cstheme="minorBidi"/>
          <w:b/>
          <w:bCs/>
        </w:rPr>
        <w:t>Podstawa nawiązania stosunku pracy</w:t>
      </w:r>
      <w:r w:rsidR="00B33510" w:rsidRPr="005F019A">
        <w:rPr>
          <w:rFonts w:asciiTheme="minorHAnsi" w:hAnsiTheme="minorHAnsi" w:cstheme="minorBidi"/>
          <w:b/>
          <w:bCs/>
        </w:rPr>
        <w:t xml:space="preserve"> i </w:t>
      </w:r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r w:rsidR="00B33510" w:rsidRPr="005F019A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005F019A">
        <w:rPr>
          <w:rFonts w:asciiTheme="minorHAnsi" w:hAnsiTheme="minorHAnsi" w:cstheme="minorBidi"/>
          <w:b/>
          <w:bCs/>
        </w:rPr>
        <w:t>(type of contract)</w:t>
      </w:r>
      <w:r w:rsidRPr="005F019A">
        <w:rPr>
          <w:rFonts w:asciiTheme="minorHAnsi" w:hAnsiTheme="minorHAnsi" w:cstheme="minorBidi"/>
          <w:b/>
          <w:bCs/>
        </w:rPr>
        <w:t xml:space="preserve">: </w:t>
      </w:r>
      <w:r w:rsidRPr="005F019A">
        <w:rPr>
          <w:rFonts w:asciiTheme="minorHAnsi" w:hAnsiTheme="minorHAnsi" w:cstheme="minorBidi"/>
        </w:rPr>
        <w:t>umowa o pracę</w:t>
      </w:r>
      <w:r w:rsidR="00DF7C9B" w:rsidRPr="005F019A">
        <w:rPr>
          <w:rFonts w:asciiTheme="minorHAnsi" w:hAnsiTheme="minorHAnsi" w:cstheme="minorBidi"/>
        </w:rPr>
        <w:t xml:space="preserve"> na czas na czas określony</w:t>
      </w:r>
      <w:r w:rsidR="002A2A9C" w:rsidRPr="005F019A">
        <w:rPr>
          <w:rFonts w:asciiTheme="minorHAnsi" w:hAnsiTheme="minorHAnsi" w:cstheme="minorBidi"/>
        </w:rPr>
        <w:t xml:space="preserve"> na 2 lata z możliwością przedłużenia o kolejne 2 lata (łącznie 4 lata)</w:t>
      </w:r>
    </w:p>
    <w:p w14:paraId="049F31CB" w14:textId="77777777" w:rsidR="00EC5FC6" w:rsidRPr="005F019A" w:rsidRDefault="00EC5FC6" w:rsidP="005035E0">
      <w:pPr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CB1C50" w14:textId="5757EB12" w:rsidR="00264030" w:rsidRPr="005F019A" w:rsidRDefault="00471682" w:rsidP="005F019A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18"/>
          <w:szCs w:val="18"/>
        </w:rPr>
      </w:pPr>
      <w:r w:rsidRPr="005F019A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005F019A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e</w:t>
      </w:r>
      <w:r w:rsidR="004D6C79" w:rsidRPr="005F019A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j</w:t>
      </w:r>
      <w:r w:rsidR="004D6C79" w:rsidRPr="005F019A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s</w:t>
      </w:r>
      <w:r w:rsidR="004D6C79" w:rsidRPr="005F019A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d</w:t>
      </w:r>
      <w:r w:rsidR="004D6C79" w:rsidRPr="005F019A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005F019A">
        <w:rPr>
          <w:rFonts w:asciiTheme="minorHAnsi" w:hAnsiTheme="minorHAnsi" w:cstheme="minorBidi"/>
        </w:rPr>
        <w:t>)</w:t>
      </w:r>
      <w:r w:rsidRPr="005F019A">
        <w:rPr>
          <w:rFonts w:asciiTheme="minorHAnsi" w:hAnsiTheme="minorHAnsi" w:cstheme="minorBidi"/>
          <w:b/>
          <w:bCs/>
        </w:rPr>
        <w:t>:</w:t>
      </w:r>
      <w:r w:rsidR="001D699D" w:rsidRPr="005F019A">
        <w:rPr>
          <w:rFonts w:asciiTheme="minorHAnsi" w:hAnsiTheme="minorHAnsi" w:cstheme="minorBidi"/>
          <w:b/>
          <w:bCs/>
        </w:rPr>
        <w:t xml:space="preserve"> </w:t>
      </w:r>
      <w:r w:rsidR="005F019A" w:rsidRPr="005F019A">
        <w:rPr>
          <w:rFonts w:asciiTheme="minorHAnsi" w:hAnsiTheme="minorHAnsi" w:cstheme="minorBidi"/>
          <w:b/>
          <w:bCs/>
        </w:rPr>
        <w:t>01 września 2023 roku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62ED9A5B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CF5007">
        <w:rPr>
          <w:rFonts w:asciiTheme="minorHAnsi" w:hAnsiTheme="minorHAnsi" w:cstheme="minorBidi"/>
          <w:b/>
          <w:bCs/>
        </w:rPr>
        <w:t xml:space="preserve"> </w:t>
      </w:r>
    </w:p>
    <w:p w14:paraId="3BEC5D08" w14:textId="6ED00B90" w:rsidR="00EC5FC6" w:rsidRPr="008B50CB" w:rsidRDefault="00CF5007" w:rsidP="00CF5007">
      <w:pPr>
        <w:jc w:val="both"/>
        <w:rPr>
          <w:rFonts w:asciiTheme="minorHAnsi" w:hAnsiTheme="minorHAnsi" w:cstheme="minorBidi"/>
        </w:rPr>
      </w:pPr>
      <w:r w:rsidRPr="008B50CB">
        <w:rPr>
          <w:rFonts w:asciiTheme="minorHAnsi" w:hAnsiTheme="minorHAnsi" w:cstheme="minorBidi"/>
        </w:rPr>
        <w:t>Wydział Chemii, Uniwersytet im. Adama Mickiewicza w Poznaniu, ul. Uniwersytetu Poznańskiego 8</w:t>
      </w:r>
      <w:r w:rsidR="008B50CB" w:rsidRPr="008B50CB">
        <w:rPr>
          <w:rFonts w:asciiTheme="minorHAnsi" w:hAnsiTheme="minorHAnsi" w:cstheme="minorBidi"/>
        </w:rPr>
        <w:t xml:space="preserve">, </w:t>
      </w:r>
      <w:r w:rsidRPr="008B50CB">
        <w:rPr>
          <w:rFonts w:asciiTheme="minorHAnsi" w:hAnsiTheme="minorHAnsi" w:cstheme="minorBidi"/>
        </w:rPr>
        <w:t>61-614 Poznań</w:t>
      </w:r>
    </w:p>
    <w:p w14:paraId="54FE6F57" w14:textId="676CC55D" w:rsidR="00EC5FC6" w:rsidRPr="00DB14CF" w:rsidRDefault="321C9E41" w:rsidP="009B32C4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20"/>
          <w:szCs w:val="20"/>
        </w:rPr>
      </w:pPr>
      <w:r w:rsidRPr="00DB14CF">
        <w:rPr>
          <w:rFonts w:asciiTheme="minorHAnsi" w:hAnsiTheme="minorHAnsi" w:cstheme="minorBidi"/>
          <w:b/>
          <w:bCs/>
        </w:rPr>
        <w:t>Wynagrodzenie miesięczne:</w:t>
      </w:r>
      <w:r w:rsidR="009B32C4" w:rsidRPr="00DB14CF">
        <w:rPr>
          <w:rFonts w:asciiTheme="minorHAnsi" w:hAnsiTheme="minorHAnsi" w:cstheme="minorBidi"/>
          <w:b/>
          <w:bCs/>
        </w:rPr>
        <w:t xml:space="preserve"> </w:t>
      </w:r>
      <w:r w:rsidR="009B32C4" w:rsidRPr="00DB14CF">
        <w:rPr>
          <w:rFonts w:asciiTheme="minorHAnsi" w:hAnsiTheme="minorHAnsi" w:cstheme="minorBidi"/>
        </w:rPr>
        <w:t xml:space="preserve">około </w:t>
      </w:r>
      <w:r w:rsidR="003D59E4">
        <w:rPr>
          <w:rFonts w:asciiTheme="minorHAnsi" w:hAnsiTheme="minorHAnsi" w:cstheme="minorBidi"/>
        </w:rPr>
        <w:t>92</w:t>
      </w:r>
      <w:r w:rsidR="009B32C4" w:rsidRPr="00DB14CF">
        <w:rPr>
          <w:rFonts w:asciiTheme="minorHAnsi" w:hAnsiTheme="minorHAnsi" w:cstheme="minorBidi"/>
        </w:rPr>
        <w:t xml:space="preserve">00 zł brutto / </w:t>
      </w:r>
      <w:r w:rsidR="003D59E4">
        <w:rPr>
          <w:rFonts w:asciiTheme="minorHAnsi" w:hAnsiTheme="minorHAnsi" w:cstheme="minorBidi"/>
        </w:rPr>
        <w:t>74</w:t>
      </w:r>
      <w:r w:rsidR="009B32C4" w:rsidRPr="00DB14CF">
        <w:rPr>
          <w:rFonts w:asciiTheme="minorHAnsi" w:hAnsiTheme="minorHAnsi" w:cstheme="minorBidi"/>
        </w:rPr>
        <w:t>00 zł netto</w:t>
      </w:r>
    </w:p>
    <w:p w14:paraId="3FC179AF" w14:textId="35CDE649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2486C05" w14:textId="6842B8A6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4101652C" w14:textId="316636BA" w:rsidR="002B3676" w:rsidRPr="001140FF" w:rsidRDefault="00471682" w:rsidP="001140FF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0F976537">
        <w:rPr>
          <w:rFonts w:asciiTheme="minorHAnsi" w:hAnsiTheme="minorHAnsi" w:cstheme="minorBidi"/>
          <w:b/>
          <w:bCs/>
        </w:rPr>
        <w:t>Termin,</w:t>
      </w:r>
      <w:r w:rsidR="00EF29DC" w:rsidRPr="0F976537">
        <w:rPr>
          <w:rFonts w:asciiTheme="minorHAnsi" w:hAnsiTheme="minorHAnsi" w:cstheme="minorBidi"/>
          <w:b/>
          <w:bCs/>
        </w:rPr>
        <w:t xml:space="preserve"> </w:t>
      </w:r>
      <w:r w:rsidRPr="0F976537">
        <w:rPr>
          <w:rFonts w:asciiTheme="minorHAnsi" w:hAnsiTheme="minorHAnsi" w:cstheme="minorBidi"/>
          <w:b/>
          <w:bCs/>
        </w:rPr>
        <w:t>forma i miejsce złożenia aplikacji:</w:t>
      </w:r>
      <w:r w:rsidR="004D6C79" w:rsidRPr="0F976537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0F976537">
        <w:rPr>
          <w:rFonts w:asciiTheme="minorHAnsi" w:hAnsiTheme="minorHAnsi" w:cstheme="minorBidi"/>
          <w:b/>
          <w:bCs/>
        </w:rPr>
        <w:t>application</w:t>
      </w:r>
      <w:proofErr w:type="spellEnd"/>
      <w:r w:rsidR="004D6C79" w:rsidRPr="0F976537">
        <w:rPr>
          <w:rFonts w:asciiTheme="minorHAnsi" w:hAnsiTheme="minorHAnsi" w:cstheme="minorBidi"/>
          <w:b/>
          <w:bCs/>
        </w:rPr>
        <w:t xml:space="preserve"> deadline and </w:t>
      </w:r>
      <w:proofErr w:type="spellStart"/>
      <w:r w:rsidR="004D6C79" w:rsidRPr="0F976537">
        <w:rPr>
          <w:rFonts w:asciiTheme="minorHAnsi" w:hAnsiTheme="minorHAnsi" w:cstheme="minorBidi"/>
          <w:b/>
          <w:bCs/>
        </w:rPr>
        <w:t>how</w:t>
      </w:r>
      <w:proofErr w:type="spellEnd"/>
      <w:r w:rsidR="004D6C79" w:rsidRPr="0F976537">
        <w:rPr>
          <w:rFonts w:asciiTheme="minorHAnsi" w:hAnsiTheme="minorHAnsi" w:cstheme="minorBidi"/>
          <w:b/>
          <w:bCs/>
        </w:rPr>
        <w:t xml:space="preserve"> to </w:t>
      </w:r>
      <w:proofErr w:type="spellStart"/>
      <w:r w:rsidR="004D6C79" w:rsidRPr="0F976537">
        <w:rPr>
          <w:rFonts w:asciiTheme="minorHAnsi" w:hAnsiTheme="minorHAnsi" w:cstheme="minorBidi"/>
          <w:b/>
          <w:bCs/>
        </w:rPr>
        <w:t>apply</w:t>
      </w:r>
      <w:proofErr w:type="spellEnd"/>
      <w:r w:rsidR="004D6C79" w:rsidRPr="0F976537">
        <w:rPr>
          <w:rFonts w:asciiTheme="minorHAnsi" w:hAnsiTheme="minorHAnsi" w:cstheme="minorBidi"/>
          <w:b/>
          <w:bCs/>
        </w:rPr>
        <w:t>)</w:t>
      </w:r>
      <w:r w:rsidR="00F8188B">
        <w:rPr>
          <w:rFonts w:asciiTheme="minorHAnsi" w:hAnsiTheme="minorHAnsi" w:cstheme="minorBidi"/>
          <w:b/>
          <w:bCs/>
        </w:rPr>
        <w:t xml:space="preserve">: </w:t>
      </w:r>
      <w:r w:rsidR="00F8188B" w:rsidRPr="004E5940">
        <w:rPr>
          <w:rFonts w:asciiTheme="minorHAnsi" w:hAnsiTheme="minorHAnsi" w:cstheme="minorBidi"/>
        </w:rPr>
        <w:t xml:space="preserve">Nabór </w:t>
      </w:r>
      <w:r w:rsidR="004E5940" w:rsidRPr="004E5940">
        <w:rPr>
          <w:rFonts w:asciiTheme="minorHAnsi" w:hAnsiTheme="minorHAnsi" w:cstheme="minorBidi"/>
        </w:rPr>
        <w:t>zgłoszeń</w:t>
      </w:r>
      <w:r w:rsidR="00F8188B" w:rsidRPr="004E5940">
        <w:rPr>
          <w:rFonts w:asciiTheme="minorHAnsi" w:hAnsiTheme="minorHAnsi" w:cstheme="minorBidi"/>
        </w:rPr>
        <w:t xml:space="preserve"> do 31.03.2023 roku; zgłoszenie </w:t>
      </w:r>
      <w:r w:rsidR="00DE67E1" w:rsidRPr="004E5940">
        <w:rPr>
          <w:rFonts w:asciiTheme="minorHAnsi" w:hAnsiTheme="minorHAnsi" w:cstheme="minorBidi"/>
        </w:rPr>
        <w:t xml:space="preserve">należy wysłać na </w:t>
      </w:r>
      <w:r w:rsidR="004E5940" w:rsidRPr="004E5940">
        <w:rPr>
          <w:rFonts w:asciiTheme="minorHAnsi" w:hAnsiTheme="minorHAnsi" w:cstheme="minorBidi"/>
        </w:rPr>
        <w:t xml:space="preserve">tgrzyb@amu.edu.pl, </w:t>
      </w:r>
      <w:r w:rsidR="004E5940">
        <w:rPr>
          <w:rFonts w:asciiTheme="minorHAnsi" w:hAnsiTheme="minorHAnsi" w:cstheme="minorBidi"/>
        </w:rPr>
        <w:t>temat</w:t>
      </w:r>
      <w:r w:rsidR="004E5940" w:rsidRPr="004E5940">
        <w:rPr>
          <w:rFonts w:asciiTheme="minorHAnsi" w:hAnsiTheme="minorHAnsi" w:cstheme="minorBidi"/>
        </w:rPr>
        <w:t>: "Post-</w:t>
      </w:r>
      <w:proofErr w:type="spellStart"/>
      <w:r w:rsidR="004E5940" w:rsidRPr="004E5940">
        <w:rPr>
          <w:rFonts w:asciiTheme="minorHAnsi" w:hAnsiTheme="minorHAnsi" w:cstheme="minorBidi"/>
        </w:rPr>
        <w:t>doc</w:t>
      </w:r>
      <w:proofErr w:type="spellEnd"/>
      <w:r w:rsidR="004E5940" w:rsidRPr="004E5940">
        <w:rPr>
          <w:rFonts w:asciiTheme="minorHAnsi" w:hAnsiTheme="minorHAnsi" w:cstheme="minorBidi"/>
        </w:rPr>
        <w:t xml:space="preserve"> </w:t>
      </w:r>
      <w:proofErr w:type="spellStart"/>
      <w:r w:rsidR="004E5940" w:rsidRPr="004E5940">
        <w:rPr>
          <w:rFonts w:asciiTheme="minorHAnsi" w:hAnsiTheme="minorHAnsi" w:cstheme="minorBidi"/>
        </w:rPr>
        <w:t>application</w:t>
      </w:r>
      <w:proofErr w:type="spellEnd"/>
      <w:r w:rsidR="004E5940" w:rsidRPr="004E5940">
        <w:rPr>
          <w:rFonts w:asciiTheme="minorHAnsi" w:hAnsiTheme="minorHAnsi" w:cstheme="minorBidi"/>
        </w:rPr>
        <w:t xml:space="preserve"> - </w:t>
      </w:r>
      <w:proofErr w:type="spellStart"/>
      <w:r w:rsidR="004E5940" w:rsidRPr="004E5940">
        <w:rPr>
          <w:rFonts w:asciiTheme="minorHAnsi" w:hAnsiTheme="minorHAnsi" w:cstheme="minorBidi"/>
        </w:rPr>
        <w:t>nanoplastics</w:t>
      </w:r>
      <w:proofErr w:type="spellEnd"/>
      <w:r w:rsidR="004E5940" w:rsidRPr="004E5940">
        <w:rPr>
          <w:rFonts w:asciiTheme="minorHAnsi" w:hAnsiTheme="minorHAnsi" w:cstheme="minorBidi"/>
        </w:rPr>
        <w:t>."</w:t>
      </w:r>
      <w:r w:rsidR="00DB14CF" w:rsidRPr="004E5940">
        <w:rPr>
          <w:rFonts w:asciiTheme="minorHAnsi" w:hAnsiTheme="minorHAnsi" w:cstheme="minorBidi"/>
        </w:rPr>
        <w:t xml:space="preserve"> </w:t>
      </w:r>
      <w:r w:rsidR="002B3676" w:rsidRPr="001140FF">
        <w:rPr>
          <w:rFonts w:asciiTheme="minorHAnsi" w:hAnsiTheme="minorHAnsi" w:cstheme="minorHAnsi"/>
          <w:b/>
          <w:bCs/>
        </w:rPr>
        <w:br w:type="page"/>
      </w: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F976537">
        <w:rPr>
          <w:rFonts w:asciiTheme="minorHAnsi" w:hAnsiTheme="minorHAnsi" w:cstheme="minorBidi"/>
          <w:b/>
          <w:bCs/>
        </w:rPr>
        <w:lastRenderedPageBreak/>
        <w:t>Wymagane dokumenty (required documents)</w:t>
      </w:r>
    </w:p>
    <w:p w14:paraId="4B99056E" w14:textId="77777777" w:rsidR="00264030" w:rsidRPr="00A46254" w:rsidRDefault="00264030" w:rsidP="00264030">
      <w:pPr>
        <w:jc w:val="both"/>
        <w:rPr>
          <w:rFonts w:asciiTheme="minorHAnsi" w:eastAsia="Arial" w:hAnsiTheme="minorHAnsi" w:cstheme="minorHAnsi"/>
          <w:b/>
          <w:bCs/>
        </w:rPr>
      </w:pPr>
    </w:p>
    <w:p w14:paraId="231A37EE" w14:textId="4B47365D" w:rsidR="00264030" w:rsidRPr="00A46254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</w:rPr>
      </w:pPr>
      <w:r w:rsidRPr="57E8DB38">
        <w:rPr>
          <w:rFonts w:asciiTheme="minorHAnsi" w:hAnsiTheme="minorHAnsi" w:cstheme="minorBidi"/>
        </w:rPr>
        <w:t>Zgłoszenie kandydata do konkursu;</w:t>
      </w:r>
    </w:p>
    <w:p w14:paraId="00699D2A" w14:textId="77777777" w:rsidR="00264030" w:rsidRPr="00A46254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lang w:val="en-US"/>
        </w:rPr>
      </w:pPr>
      <w:r w:rsidRPr="00A46254">
        <w:rPr>
          <w:rFonts w:asciiTheme="minorHAnsi" w:hAnsiTheme="minorHAnsi" w:cstheme="minorHAnsi"/>
          <w:i/>
          <w:iCs/>
          <w:lang w:val="en-US"/>
        </w:rPr>
        <w:t>Curriculum Vitae;</w:t>
      </w:r>
      <w:r w:rsidRPr="00A46254">
        <w:rPr>
          <w:rFonts w:asciiTheme="minorHAnsi" w:hAnsiTheme="minorHAnsi" w:cstheme="minorHAnsi"/>
          <w:lang w:val="en-US"/>
        </w:rPr>
        <w:t xml:space="preserve"> </w:t>
      </w:r>
    </w:p>
    <w:p w14:paraId="28433688" w14:textId="7E3BA09E" w:rsidR="00EC0079" w:rsidRPr="00A4625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</w:rPr>
      </w:pPr>
      <w:r w:rsidRPr="2BF1363B">
        <w:rPr>
          <w:rFonts w:asciiTheme="minorHAnsi" w:hAnsiTheme="minorHAnsi" w:cstheme="minorBidi"/>
        </w:rPr>
        <w:t>Dyplomy lub zaświadczeni</w:t>
      </w:r>
      <w:r w:rsidR="00140CEF" w:rsidRPr="2BF1363B">
        <w:rPr>
          <w:rFonts w:asciiTheme="minorHAnsi" w:hAnsiTheme="minorHAnsi" w:cstheme="minorBidi"/>
        </w:rPr>
        <w:t>a</w:t>
      </w:r>
      <w:r w:rsidRPr="2BF1363B">
        <w:rPr>
          <w:rFonts w:asciiTheme="minorHAnsi" w:hAnsiTheme="minorHAnsi" w:cstheme="minorBidi"/>
        </w:rPr>
        <w:t xml:space="preserve"> wydane przez uczelnie potwierdzające wykształcenie</w:t>
      </w:r>
      <w:r w:rsidR="03499139" w:rsidRPr="2BF1363B">
        <w:rPr>
          <w:rFonts w:asciiTheme="minorHAnsi" w:hAnsiTheme="minorHAnsi" w:cstheme="minorBidi"/>
        </w:rPr>
        <w:t xml:space="preserve"> </w:t>
      </w:r>
      <w:r>
        <w:br/>
      </w:r>
      <w:r w:rsidRPr="2BF1363B">
        <w:rPr>
          <w:rFonts w:asciiTheme="minorHAnsi" w:hAnsiTheme="minorHAnsi" w:cstheme="minorBidi"/>
        </w:rPr>
        <w:t>i posiadane stopnie lub tytuł naukowy</w:t>
      </w:r>
      <w:r w:rsidR="70A83948" w:rsidRPr="2BF1363B">
        <w:rPr>
          <w:rFonts w:asciiTheme="minorHAnsi" w:hAnsiTheme="minorHAnsi" w:cstheme="minorBidi"/>
        </w:rPr>
        <w:t xml:space="preserve"> (w przypadku stopni naukowych uzyskanych zagranicą </w:t>
      </w:r>
      <w:r w:rsidR="5419D552" w:rsidRPr="2BF1363B">
        <w:rPr>
          <w:rFonts w:asciiTheme="minorHAnsi" w:hAnsiTheme="minorHAnsi" w:cstheme="minorBidi"/>
        </w:rPr>
        <w:t xml:space="preserve">- dokumenty muszą spełniać </w:t>
      </w:r>
      <w:r w:rsidR="50EDA6AD" w:rsidRPr="2BF1363B">
        <w:rPr>
          <w:rFonts w:asciiTheme="minorHAnsi" w:hAnsiTheme="minorHAnsi" w:cstheme="minorBidi"/>
        </w:rPr>
        <w:t xml:space="preserve">kryteria równoważności określone w art. 328 </w:t>
      </w:r>
      <w:r w:rsidR="1A13C5BE" w:rsidRPr="2BF1363B">
        <w:rPr>
          <w:rFonts w:asciiTheme="minorHAnsi" w:hAnsiTheme="minorHAnsi" w:cstheme="minorBidi"/>
        </w:rPr>
        <w:t xml:space="preserve">ustawy z dnia 20 lipca 2018 roku Prawo o szkolnictwie wyższym i nauce (Dz.U. z 2022 r. poz. 574 </w:t>
      </w:r>
      <w:r w:rsidR="2CC0442F" w:rsidRPr="2BF1363B">
        <w:rPr>
          <w:rFonts w:asciiTheme="minorHAnsi" w:hAnsiTheme="minorHAnsi" w:cstheme="minorBidi"/>
        </w:rPr>
        <w:t>z późn.</w:t>
      </w:r>
      <w:r w:rsidR="071D58F5" w:rsidRPr="2BF1363B">
        <w:rPr>
          <w:rFonts w:asciiTheme="minorHAnsi" w:hAnsiTheme="minorHAnsi" w:cstheme="minorBidi"/>
        </w:rPr>
        <w:t xml:space="preserve"> zmianami</w:t>
      </w:r>
      <w:r w:rsidR="1A13C5BE" w:rsidRPr="2BF1363B">
        <w:rPr>
          <w:rFonts w:asciiTheme="minorHAnsi" w:hAnsiTheme="minorHAnsi" w:cstheme="minorBidi"/>
        </w:rPr>
        <w:t>)</w:t>
      </w:r>
      <w:r w:rsidRPr="2BF1363B">
        <w:rPr>
          <w:rFonts w:asciiTheme="minorHAnsi" w:hAnsiTheme="minorHAnsi" w:cstheme="minorBidi"/>
          <w:color w:val="7030A0"/>
        </w:rPr>
        <w:t xml:space="preserve"> </w:t>
      </w:r>
    </w:p>
    <w:p w14:paraId="36771D80" w14:textId="77777777" w:rsidR="00264030" w:rsidRPr="00A46254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264030" w:rsidRPr="00A46254">
        <w:rPr>
          <w:rFonts w:asciiTheme="minorHAnsi" w:hAnsiTheme="minorHAnsi" w:cstheme="minorHAnsi"/>
        </w:rPr>
        <w:t>nformacja o osiągnięciach badawczych, dydaktycznych i organizacyjnych,</w:t>
      </w:r>
    </w:p>
    <w:p w14:paraId="059A407E" w14:textId="786A17D2" w:rsidR="00264030" w:rsidRPr="00A46254" w:rsidRDefault="00806D38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Kopia pracy doktorskiej</w:t>
      </w:r>
    </w:p>
    <w:p w14:paraId="29BB51AC" w14:textId="77777777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A46254">
        <w:rPr>
          <w:rFonts w:asciiTheme="minorHAnsi" w:hAnsiTheme="minorHAnsi" w:cstheme="minorHAnsi"/>
          <w:lang w:val="en-US"/>
        </w:rPr>
        <w:t xml:space="preserve">Zgoda na przetwarzanie danych osobowych następujacej treści 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color w:val="ED7C31"/>
          <w:sz w:val="22"/>
          <w:szCs w:val="22"/>
        </w:rPr>
        <w:t xml:space="preserve"> </w:t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R 1 naukowiec nieposiadający stopnia doktora </w:t>
      </w:r>
    </w:p>
    <w:p w14:paraId="163FC81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1875B59B" wp14:editId="1C2637CF">
            <wp:extent cx="180975" cy="171450"/>
            <wp:effectExtent l="0" t="0" r="0" b="0"/>
            <wp:docPr id="160308428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3084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2 naukowiec ze stopniem doktora </w:t>
      </w:r>
    </w:p>
    <w:p w14:paraId="1E348634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3 samodzielny naukowiec </w:t>
      </w:r>
    </w:p>
    <w:p w14:paraId="50D33FE1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4 doświadczony samodzielny naukowiec </w:t>
      </w: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A46254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 xml:space="preserve">Opis </w:t>
      </w:r>
      <w:r w:rsidR="00375621">
        <w:rPr>
          <w:rFonts w:asciiTheme="minorHAnsi" w:eastAsia="Arial" w:hAnsiTheme="minorHAnsi" w:cstheme="minorHAnsi"/>
          <w:b/>
          <w:bCs/>
        </w:rPr>
        <w:t>oferty pracy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offer description)</w:t>
      </w:r>
    </w:p>
    <w:p w14:paraId="2E396075" w14:textId="77777777" w:rsidR="00322FF5" w:rsidRDefault="00322FF5" w:rsidP="00322FF5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17DD3E19" w14:textId="440BFCE0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Celem projektu jest uzyskanie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nano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 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mikroplastiku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znakowanego nanocząsteczkami </w:t>
      </w:r>
      <w:r w:rsidR="00B63D0A" w:rsidRPr="00C62DAD">
        <w:rPr>
          <w:rFonts w:asciiTheme="minorHAnsi" w:eastAsia="Arial" w:hAnsiTheme="minorHAnsi" w:cstheme="minorHAnsi"/>
          <w:bCs/>
          <w:sz w:val="20"/>
          <w:szCs w:val="20"/>
        </w:rPr>
        <w:t>wykazującymi zjawisko luminescencji (</w:t>
      </w:r>
      <w:proofErr w:type="spellStart"/>
      <w:r w:rsidR="00B63D0A" w:rsidRPr="00C62DAD">
        <w:rPr>
          <w:rFonts w:asciiTheme="minorHAnsi" w:eastAsia="Arial" w:hAnsiTheme="minorHAnsi" w:cstheme="minorHAnsi"/>
          <w:bCs/>
          <w:sz w:val="20"/>
          <w:szCs w:val="20"/>
        </w:rPr>
        <w:t>up</w:t>
      </w:r>
      <w:proofErr w:type="spellEnd"/>
      <w:r w:rsidR="00B63D0A"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konwersji) </w:t>
      </w:r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jako układów modelowych do badań i analiz zanieczyszczeń środowiska. Zbadane zostaną również możliwości monitorowania przenoszenia i migracj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nano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 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mikroplastików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na wybrane układy biologiczne, takie jak rośliny, proste organizmy wodne, takie jak rozwielitki, oraz komórki. Emisja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antystokesowska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pozwala na dokładniejsze obrazowanie tego, co dzieje się z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nano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 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mikroplastikami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w materiale biologicznym, niż jest to możliwe przy użyciu innych technik badawczych.</w:t>
      </w:r>
    </w:p>
    <w:p w14:paraId="1DA40F7D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</w:p>
    <w:p w14:paraId="39F2F00C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Zadania post-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doc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obejmują:</w:t>
      </w:r>
    </w:p>
    <w:p w14:paraId="37EFDAB2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1. Synteza znakowanych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nano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 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mikroplastików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metodą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bottom-up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i top-down.</w:t>
      </w:r>
    </w:p>
    <w:p w14:paraId="07A5AC72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2. Otrzymywanie koloidów i zawiesin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nano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 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mikroplastików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>.</w:t>
      </w:r>
    </w:p>
    <w:p w14:paraId="79D5335A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3. Charakterystyka materiałów i pomiary spektroskopowe.</w:t>
      </w:r>
    </w:p>
    <w:p w14:paraId="03200EC4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4. Ocena wchłaniania i akumulacj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nano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- i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mikrodrobin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 plastiku w materiałach biologicznych na podstawie </w:t>
      </w:r>
      <w:proofErr w:type="spellStart"/>
      <w:r w:rsidRPr="00C62DAD">
        <w:rPr>
          <w:rFonts w:asciiTheme="minorHAnsi" w:eastAsia="Arial" w:hAnsiTheme="minorHAnsi" w:cstheme="minorHAnsi"/>
          <w:bCs/>
          <w:sz w:val="20"/>
          <w:szCs w:val="20"/>
        </w:rPr>
        <w:t>bioobrazowania</w:t>
      </w:r>
      <w:proofErr w:type="spellEnd"/>
      <w:r w:rsidRPr="00C62DAD">
        <w:rPr>
          <w:rFonts w:asciiTheme="minorHAnsi" w:eastAsia="Arial" w:hAnsiTheme="minorHAnsi" w:cstheme="minorHAnsi"/>
          <w:bCs/>
          <w:sz w:val="20"/>
          <w:szCs w:val="20"/>
        </w:rPr>
        <w:t>.</w:t>
      </w:r>
    </w:p>
    <w:p w14:paraId="2946DB82" w14:textId="7FE32D78" w:rsidR="00375621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5. Opracowywanie wyników badań i przygotowywanie publikacji naukowych.</w:t>
      </w:r>
    </w:p>
    <w:p w14:paraId="3D3A6B8C" w14:textId="77777777" w:rsidR="00322FF5" w:rsidRPr="00EF29DC" w:rsidRDefault="00322FF5" w:rsidP="00322FF5">
      <w:pPr>
        <w:jc w:val="both"/>
        <w:rPr>
          <w:rFonts w:asciiTheme="minorHAnsi" w:hAnsiTheme="minorHAnsi" w:cstheme="minorHAnsi"/>
          <w:b/>
          <w:bCs/>
        </w:rPr>
      </w:pPr>
    </w:p>
    <w:p w14:paraId="0A5E98CA" w14:textId="77777777" w:rsidR="0F42CE69" w:rsidRPr="00A46254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Wymagania</w:t>
      </w:r>
      <w:r w:rsidR="00275CE7" w:rsidRPr="00A46254">
        <w:rPr>
          <w:rFonts w:asciiTheme="minorHAnsi" w:hAnsiTheme="minorHAnsi" w:cstheme="minorHAnsi"/>
          <w:b/>
          <w:bCs/>
        </w:rPr>
        <w:t xml:space="preserve"> i kwalifikacje</w:t>
      </w:r>
      <w:r w:rsidR="004D6C79" w:rsidRPr="00A46254">
        <w:rPr>
          <w:rFonts w:asciiTheme="minorHAnsi" w:hAnsiTheme="minorHAnsi" w:cstheme="minorHAnsi"/>
          <w:b/>
          <w:bCs/>
        </w:rPr>
        <w:t xml:space="preserve"> (requirments and qualifications)</w:t>
      </w:r>
    </w:p>
    <w:p w14:paraId="5997CC1D" w14:textId="77777777" w:rsidR="00B27485" w:rsidRPr="00A46254" w:rsidRDefault="00B27485" w:rsidP="00B27485">
      <w:pPr>
        <w:jc w:val="both"/>
        <w:rPr>
          <w:rFonts w:asciiTheme="minorHAnsi" w:hAnsiTheme="minorHAnsi" w:cstheme="minorHAnsi"/>
        </w:rPr>
      </w:pPr>
    </w:p>
    <w:p w14:paraId="70EA29B7" w14:textId="22931360" w:rsidR="00B27485" w:rsidRPr="00A46254" w:rsidRDefault="008F5587" w:rsidP="0E276652">
      <w:pPr>
        <w:rPr>
          <w:rFonts w:asciiTheme="minorHAnsi" w:eastAsia="Arial" w:hAnsiTheme="minorHAnsi" w:cstheme="minorBidi"/>
        </w:rPr>
      </w:pPr>
      <w:r w:rsidRPr="71122D65">
        <w:rPr>
          <w:rFonts w:asciiTheme="minorHAnsi" w:hAnsiTheme="minorHAnsi" w:cstheme="minorBidi"/>
        </w:rPr>
        <w:t xml:space="preserve">Do konkursu mogą przystąpić osoby, spełniające wymogi określone w </w:t>
      </w:r>
      <w:r w:rsidR="00482999" w:rsidRPr="71122D65">
        <w:rPr>
          <w:rFonts w:asciiTheme="minorHAnsi" w:hAnsiTheme="minorHAnsi" w:cstheme="minorBidi"/>
        </w:rPr>
        <w:t xml:space="preserve">art. 113 ustawy </w:t>
      </w:r>
      <w:r w:rsidRPr="71122D65">
        <w:rPr>
          <w:rFonts w:asciiTheme="minorHAnsi" w:hAnsiTheme="minorHAnsi" w:cstheme="minorBidi"/>
        </w:rPr>
        <w:t xml:space="preserve">z dnia </w:t>
      </w:r>
      <w:r>
        <w:br/>
      </w:r>
      <w:r w:rsidRPr="71122D65">
        <w:rPr>
          <w:rFonts w:asciiTheme="minorHAnsi" w:hAnsiTheme="minorHAnsi" w:cstheme="minorBidi"/>
        </w:rPr>
        <w:t>20 lipca 2018 roku Prawo o szkolnictwie wyższym i nauce (</w:t>
      </w:r>
      <w:r w:rsidR="00E17903" w:rsidRPr="71122D65">
        <w:rPr>
          <w:rStyle w:val="normaltextrun"/>
          <w:rFonts w:asciiTheme="minorHAnsi" w:hAnsiTheme="minorHAnsi" w:cstheme="minorBidi"/>
        </w:rPr>
        <w:t xml:space="preserve">Dz.U. z 2022 r. poz. 574 </w:t>
      </w:r>
      <w:r w:rsidR="485A8862" w:rsidRPr="71122D65">
        <w:rPr>
          <w:rStyle w:val="spellingerror"/>
          <w:rFonts w:asciiTheme="minorHAnsi" w:hAnsiTheme="minorHAnsi" w:cstheme="minorBidi"/>
        </w:rPr>
        <w:t>z późn. zmianami</w:t>
      </w:r>
      <w:r w:rsidR="2B8A609A" w:rsidRPr="71122D65">
        <w:rPr>
          <w:rStyle w:val="normaltextrun"/>
          <w:rFonts w:asciiTheme="minorHAnsi" w:hAnsiTheme="minorHAnsi" w:cstheme="minorBidi"/>
        </w:rPr>
        <w:t xml:space="preserve"> </w:t>
      </w:r>
      <w:r w:rsidRPr="71122D65">
        <w:rPr>
          <w:rFonts w:asciiTheme="minorHAnsi" w:hAnsiTheme="minorHAnsi" w:cstheme="minorBidi"/>
        </w:rPr>
        <w:t xml:space="preserve">) oraz </w:t>
      </w:r>
      <w:r w:rsidR="00482999" w:rsidRPr="71122D65">
        <w:rPr>
          <w:rFonts w:asciiTheme="minorHAnsi" w:hAnsiTheme="minorHAnsi" w:cstheme="minorBidi"/>
        </w:rPr>
        <w:t>spełniające następujące wymagania</w:t>
      </w:r>
      <w:r w:rsidR="00B27485" w:rsidRPr="71122D65">
        <w:rPr>
          <w:rFonts w:asciiTheme="minorHAnsi" w:hAnsiTheme="minorHAnsi" w:cstheme="minorBidi"/>
        </w:rPr>
        <w:t>:</w:t>
      </w:r>
    </w:p>
    <w:p w14:paraId="110FFD37" w14:textId="77777777" w:rsidR="00B27485" w:rsidRPr="00A46254" w:rsidRDefault="00B27485" w:rsidP="00145B2F">
      <w:pPr>
        <w:jc w:val="both"/>
        <w:rPr>
          <w:rFonts w:asciiTheme="minorHAnsi" w:hAnsiTheme="minorHAnsi" w:cstheme="minorHAnsi"/>
        </w:rPr>
      </w:pPr>
    </w:p>
    <w:p w14:paraId="41266BE9" w14:textId="3CA9FAEF" w:rsidR="00145B2F" w:rsidRPr="00A4625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Stopień doktora w dziedzinie nauk chemicznych</w:t>
      </w:r>
    </w:p>
    <w:p w14:paraId="34090DF5" w14:textId="414AB05F" w:rsidR="00145B2F" w:rsidRPr="00A4625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Co najmniej 4 publikacje w czasopismach z listy JCR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15D165AC" w:rsidR="007D090B" w:rsidRDefault="00EC0079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 xml:space="preserve">język </w:t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="00B91E9E">
        <w:rPr>
          <w:rFonts w:asciiTheme="minorHAnsi" w:eastAsia="Arial" w:hAnsiTheme="minorHAnsi" w:cstheme="minorHAnsi"/>
          <w:b/>
          <w:bCs/>
        </w:rPr>
        <w:t>angielski</w:t>
      </w:r>
    </w:p>
    <w:p w14:paraId="68BD3124" w14:textId="42267086" w:rsidR="007D090B" w:rsidRPr="007D090B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7D090B">
        <w:rPr>
          <w:rFonts w:asciiTheme="minorHAnsi" w:eastAsia="Arial" w:hAnsiTheme="minorHAnsi" w:cstheme="minorHAnsi"/>
          <w:b/>
          <w:bCs/>
        </w:rPr>
        <w:lastRenderedPageBreak/>
        <w:t>poziom płynny</w:t>
      </w:r>
    </w:p>
    <w:p w14:paraId="1F72F646" w14:textId="77777777" w:rsidR="00DF7C9B" w:rsidRPr="00482999" w:rsidRDefault="00EC0079" w:rsidP="007D090B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4A40875A" w14:textId="77777777" w:rsidR="00A005EF" w:rsidRDefault="00264030" w:rsidP="00A005EF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C3D6C40" w:rsidR="00EC5FC6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</w:t>
      </w:r>
      <w:r w:rsidR="0054555E">
        <w:rPr>
          <w:rFonts w:asciiTheme="minorHAnsi" w:eastAsia="Arial" w:hAnsiTheme="minorHAnsi" w:cstheme="minorHAnsi"/>
          <w:bCs/>
        </w:rPr>
        <w:t>e</w:t>
      </w:r>
      <w:r w:rsidRPr="0054555E">
        <w:rPr>
          <w:rFonts w:asciiTheme="minorHAnsi" w:eastAsia="Arial" w:hAnsiTheme="minorHAnsi" w:cstheme="minorHAnsi"/>
          <w:bCs/>
        </w:rPr>
        <w:t>nie</w:t>
      </w:r>
      <w:r w:rsidR="00A005EF" w:rsidRPr="0054555E">
        <w:rPr>
          <w:rFonts w:asciiTheme="minorHAnsi" w:eastAsia="Arial" w:hAnsiTheme="minorHAnsi" w:cstheme="minorHAnsi"/>
          <w:bCs/>
        </w:rPr>
        <w:t xml:space="preserve"> w zakresie </w:t>
      </w:r>
      <w:r w:rsidRPr="0054555E">
        <w:rPr>
          <w:rFonts w:asciiTheme="minorHAnsi" w:eastAsia="Arial" w:hAnsiTheme="minorHAnsi" w:cstheme="minorHAnsi"/>
          <w:bCs/>
        </w:rPr>
        <w:t>syntez</w:t>
      </w:r>
      <w:r w:rsidR="00A005EF" w:rsidRPr="0054555E">
        <w:rPr>
          <w:rFonts w:asciiTheme="minorHAnsi" w:eastAsia="Arial" w:hAnsiTheme="minorHAnsi" w:cstheme="minorHAnsi"/>
          <w:bCs/>
        </w:rPr>
        <w:t xml:space="preserve"> nanomateriałów lub materiałów nieorganicznych.</w:t>
      </w:r>
    </w:p>
    <w:p w14:paraId="5FC421AD" w14:textId="5B5C0E4F" w:rsidR="00A005EF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enie w zakresie badań spektroskopowych materiałów luminescencyjnych.</w:t>
      </w:r>
    </w:p>
    <w:p w14:paraId="41D6424B" w14:textId="12739971" w:rsidR="00791600" w:rsidRPr="0054555E" w:rsidRDefault="0054555E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Wcześniejsze</w:t>
      </w:r>
      <w:r w:rsidR="00791600" w:rsidRPr="0054555E">
        <w:rPr>
          <w:rFonts w:asciiTheme="minorHAnsi" w:eastAsia="Arial" w:hAnsiTheme="minorHAnsi" w:cstheme="minorHAnsi"/>
          <w:bCs/>
        </w:rPr>
        <w:t xml:space="preserve"> doświadczenie w </w:t>
      </w:r>
      <w:r w:rsidRPr="0054555E">
        <w:rPr>
          <w:rFonts w:asciiTheme="minorHAnsi" w:eastAsia="Arial" w:hAnsiTheme="minorHAnsi" w:cstheme="minorHAnsi"/>
          <w:bCs/>
        </w:rPr>
        <w:t>zakresie badań biologicznych materiałów – nie jest wymagane ale będzie brane pod uwagę</w:t>
      </w:r>
    </w:p>
    <w:p w14:paraId="05AE8010" w14:textId="77777777" w:rsidR="0054555E" w:rsidRPr="00A005EF" w:rsidRDefault="0054555E" w:rsidP="0054555E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4A8E9BC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wspieranie pracowników z niepełnosprawnościami</w:t>
      </w:r>
    </w:p>
    <w:p w14:paraId="0C483DA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elastyczny czas pracy</w:t>
      </w:r>
    </w:p>
    <w:p w14:paraId="446AE64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46254" w:rsidRDefault="00DF7C9B" w:rsidP="63DA7C81">
      <w:pPr>
        <w:pStyle w:val="xmsolistparagraph"/>
        <w:rPr>
          <w:rFonts w:asciiTheme="minorHAnsi" w:hAnsiTheme="minorHAnsi" w:cstheme="minorBidi"/>
          <w:sz w:val="22"/>
          <w:szCs w:val="22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5EB8D82D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Doświadczanie naukowe na podstawie CV naukowego</w:t>
      </w:r>
    </w:p>
    <w:p w14:paraId="11C63FF6" w14:textId="20112DEE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Liczba oraz rodzaj publikacji naukowych</w:t>
      </w:r>
    </w:p>
    <w:p w14:paraId="2889564A" w14:textId="4A83851E" w:rsidR="007D090B" w:rsidRPr="00A46254" w:rsidRDefault="00595660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Rozmowa kwalifikacyjna</w:t>
      </w:r>
      <w:r w:rsidR="003E6868">
        <w:rPr>
          <w:rFonts w:asciiTheme="minorHAnsi" w:hAnsiTheme="minorHAnsi" w:cstheme="minorBidi"/>
        </w:rPr>
        <w:t xml:space="preserve"> (tylko dla kandydatów po wstępnej selekcji na podstawie kryteriów 1 i 2)</w:t>
      </w:r>
      <w:r w:rsidR="00DD7C89"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 w:cstheme="minorBidi"/>
        </w:rPr>
        <w:t xml:space="preserve"> 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0E2323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Komisja ma prawo wystąpić o sporządzenie recenzji zewnętrznych dorobku kandydatów bądź poprosić kandydatów o przeprowadzenie zajęć dydaktycznych z możliwością ich oceny przez studentów.</w:t>
      </w:r>
    </w:p>
    <w:p w14:paraId="3F18B629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7B378EDE" w:rsidR="00EC5FC6" w:rsidRPr="00BD078D" w:rsidRDefault="00BD078D" w:rsidP="00BD078D">
      <w:pPr>
        <w:rPr>
          <w:rFonts w:asciiTheme="minorHAnsi" w:hAnsiTheme="minorHAnsi" w:cstheme="minorBidi"/>
        </w:rPr>
      </w:pPr>
      <w:r w:rsidRPr="00BD078D">
        <w:rPr>
          <w:rFonts w:asciiTheme="minorHAnsi" w:hAnsiTheme="minorHAnsi" w:cstheme="minorBidi"/>
        </w:rPr>
        <w:t>Naukowiec będzie miał możliwość rozwijania umiejętności w zakresie syntezy i bada</w:t>
      </w:r>
      <w:r w:rsidR="002400CA">
        <w:rPr>
          <w:rFonts w:asciiTheme="minorHAnsi" w:hAnsiTheme="minorHAnsi" w:cstheme="minorBidi"/>
        </w:rPr>
        <w:t>ń</w:t>
      </w:r>
      <w:r w:rsidRPr="00BD078D">
        <w:rPr>
          <w:rFonts w:asciiTheme="minorHAnsi" w:hAnsiTheme="minorHAnsi" w:cstheme="minorBidi"/>
        </w:rPr>
        <w:t xml:space="preserve"> nanocząstek luminescencyjnych. Ponadto będzie można zdobyć doświadczenie w zakresie badań biologicznych.</w:t>
      </w:r>
    </w:p>
    <w:p w14:paraId="6DFB9E20" w14:textId="77777777" w:rsidR="00EC5FC6" w:rsidRDefault="00EC5FC6">
      <w:pPr>
        <w:rPr>
          <w:rFonts w:asciiTheme="minorHAnsi" w:hAnsiTheme="minorHAnsi" w:cstheme="minorHAnsi"/>
          <w:b/>
          <w:bCs/>
          <w:color w:val="FF0000"/>
        </w:rPr>
      </w:pP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lastRenderedPageBreak/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2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B6D41A9"/>
    <w:multiLevelType w:val="hybridMultilevel"/>
    <w:tmpl w:val="4372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8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0"/>
  </w:num>
  <w:num w:numId="3">
    <w:abstractNumId w:val="25"/>
  </w:num>
  <w:num w:numId="4">
    <w:abstractNumId w:val="11"/>
  </w:num>
  <w:num w:numId="5">
    <w:abstractNumId w:val="1"/>
  </w:num>
  <w:num w:numId="6">
    <w:abstractNumId w:val="2"/>
  </w:num>
  <w:num w:numId="7">
    <w:abstractNumId w:val="29"/>
  </w:num>
  <w:num w:numId="8">
    <w:abstractNumId w:val="10"/>
  </w:num>
  <w:num w:numId="9">
    <w:abstractNumId w:val="7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6"/>
  </w:num>
  <w:num w:numId="13">
    <w:abstractNumId w:val="19"/>
  </w:num>
  <w:num w:numId="14">
    <w:abstractNumId w:val="13"/>
  </w:num>
  <w:num w:numId="15">
    <w:abstractNumId w:val="4"/>
  </w:num>
  <w:num w:numId="16">
    <w:abstractNumId w:val="18"/>
  </w:num>
  <w:num w:numId="17">
    <w:abstractNumId w:val="27"/>
  </w:num>
  <w:num w:numId="18">
    <w:abstractNumId w:val="28"/>
  </w:num>
  <w:num w:numId="19">
    <w:abstractNumId w:val="22"/>
  </w:num>
  <w:num w:numId="20">
    <w:abstractNumId w:val="3"/>
  </w:num>
  <w:num w:numId="21">
    <w:abstractNumId w:val="21"/>
  </w:num>
  <w:num w:numId="22">
    <w:abstractNumId w:val="15"/>
  </w:num>
  <w:num w:numId="23">
    <w:abstractNumId w:val="5"/>
  </w:num>
  <w:num w:numId="24">
    <w:abstractNumId w:val="17"/>
  </w:num>
  <w:num w:numId="25">
    <w:abstractNumId w:val="23"/>
  </w:num>
  <w:num w:numId="26">
    <w:abstractNumId w:val="0"/>
  </w:num>
  <w:num w:numId="27">
    <w:abstractNumId w:val="8"/>
  </w:num>
  <w:num w:numId="28">
    <w:abstractNumId w:val="26"/>
  </w:num>
  <w:num w:numId="29">
    <w:abstractNumId w:val="24"/>
  </w:num>
  <w:num w:numId="30">
    <w:abstractNumId w:val="16"/>
  </w:num>
  <w:num w:numId="31">
    <w:abstractNumId w:val="12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LIwMjczMDMyMTZQ0lEKTi0uzszPAykwrgUA+ENLISwAAAA="/>
  </w:docVars>
  <w:rsids>
    <w:rsidRoot w:val="005D1B30"/>
    <w:rsid w:val="000115D3"/>
    <w:rsid w:val="000179BB"/>
    <w:rsid w:val="00030171"/>
    <w:rsid w:val="000415D1"/>
    <w:rsid w:val="00042ADE"/>
    <w:rsid w:val="00047558"/>
    <w:rsid w:val="000B2A8D"/>
    <w:rsid w:val="000C00FC"/>
    <w:rsid w:val="000F2D70"/>
    <w:rsid w:val="001140FF"/>
    <w:rsid w:val="00116FB0"/>
    <w:rsid w:val="00140CEF"/>
    <w:rsid w:val="00145B2F"/>
    <w:rsid w:val="001478D5"/>
    <w:rsid w:val="001B395E"/>
    <w:rsid w:val="001B7774"/>
    <w:rsid w:val="001D0470"/>
    <w:rsid w:val="001D5234"/>
    <w:rsid w:val="001D699D"/>
    <w:rsid w:val="001F4F56"/>
    <w:rsid w:val="001F6C81"/>
    <w:rsid w:val="00212E4D"/>
    <w:rsid w:val="002263B3"/>
    <w:rsid w:val="00231FAE"/>
    <w:rsid w:val="002400CA"/>
    <w:rsid w:val="00264030"/>
    <w:rsid w:val="00275CE7"/>
    <w:rsid w:val="0028322F"/>
    <w:rsid w:val="002A2A9C"/>
    <w:rsid w:val="002B3676"/>
    <w:rsid w:val="002D7C28"/>
    <w:rsid w:val="002E1B27"/>
    <w:rsid w:val="002E3E31"/>
    <w:rsid w:val="00310877"/>
    <w:rsid w:val="00322FF5"/>
    <w:rsid w:val="003370ED"/>
    <w:rsid w:val="00351A3C"/>
    <w:rsid w:val="00375621"/>
    <w:rsid w:val="0037745E"/>
    <w:rsid w:val="00383F64"/>
    <w:rsid w:val="003B5440"/>
    <w:rsid w:val="003D2527"/>
    <w:rsid w:val="003D3DCD"/>
    <w:rsid w:val="003D59E4"/>
    <w:rsid w:val="003E1117"/>
    <w:rsid w:val="003E6868"/>
    <w:rsid w:val="003F4A03"/>
    <w:rsid w:val="00402F75"/>
    <w:rsid w:val="0043053D"/>
    <w:rsid w:val="00471682"/>
    <w:rsid w:val="00477491"/>
    <w:rsid w:val="004802B1"/>
    <w:rsid w:val="00482999"/>
    <w:rsid w:val="004D6C79"/>
    <w:rsid w:val="004E37A9"/>
    <w:rsid w:val="004E5940"/>
    <w:rsid w:val="004E63B5"/>
    <w:rsid w:val="004E7B30"/>
    <w:rsid w:val="004F1B8C"/>
    <w:rsid w:val="005035E0"/>
    <w:rsid w:val="0050641C"/>
    <w:rsid w:val="00511AA7"/>
    <w:rsid w:val="00532F1B"/>
    <w:rsid w:val="0054555E"/>
    <w:rsid w:val="00551BF6"/>
    <w:rsid w:val="00565677"/>
    <w:rsid w:val="00591D6D"/>
    <w:rsid w:val="00595660"/>
    <w:rsid w:val="005A05DB"/>
    <w:rsid w:val="005D1B30"/>
    <w:rsid w:val="005F019A"/>
    <w:rsid w:val="0068057B"/>
    <w:rsid w:val="0068664F"/>
    <w:rsid w:val="006A7426"/>
    <w:rsid w:val="006E67C1"/>
    <w:rsid w:val="006F48F4"/>
    <w:rsid w:val="00702DB2"/>
    <w:rsid w:val="00791600"/>
    <w:rsid w:val="007D090B"/>
    <w:rsid w:val="00806D38"/>
    <w:rsid w:val="00856FBC"/>
    <w:rsid w:val="008677F0"/>
    <w:rsid w:val="008703E6"/>
    <w:rsid w:val="008747F3"/>
    <w:rsid w:val="00885ADE"/>
    <w:rsid w:val="00886CFB"/>
    <w:rsid w:val="008B50CB"/>
    <w:rsid w:val="008B7D2D"/>
    <w:rsid w:val="008C1AD0"/>
    <w:rsid w:val="008C2004"/>
    <w:rsid w:val="008D3FCD"/>
    <w:rsid w:val="008D6D64"/>
    <w:rsid w:val="008F2E9D"/>
    <w:rsid w:val="008F51AA"/>
    <w:rsid w:val="008F5587"/>
    <w:rsid w:val="009603BD"/>
    <w:rsid w:val="00985C87"/>
    <w:rsid w:val="009930A7"/>
    <w:rsid w:val="009B32C4"/>
    <w:rsid w:val="009E2654"/>
    <w:rsid w:val="00A005EF"/>
    <w:rsid w:val="00A17001"/>
    <w:rsid w:val="00A46254"/>
    <w:rsid w:val="00A56935"/>
    <w:rsid w:val="00A847CD"/>
    <w:rsid w:val="00AE5E94"/>
    <w:rsid w:val="00AF410A"/>
    <w:rsid w:val="00AF4E3B"/>
    <w:rsid w:val="00B162A3"/>
    <w:rsid w:val="00B27485"/>
    <w:rsid w:val="00B33510"/>
    <w:rsid w:val="00B353FB"/>
    <w:rsid w:val="00B63D0A"/>
    <w:rsid w:val="00B83368"/>
    <w:rsid w:val="00B91E9E"/>
    <w:rsid w:val="00BD078D"/>
    <w:rsid w:val="00BD6DE2"/>
    <w:rsid w:val="00BE1158"/>
    <w:rsid w:val="00BE1942"/>
    <w:rsid w:val="00C11467"/>
    <w:rsid w:val="00C262F1"/>
    <w:rsid w:val="00C4415E"/>
    <w:rsid w:val="00C62DAD"/>
    <w:rsid w:val="00CA1CB5"/>
    <w:rsid w:val="00CF5007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14CF"/>
    <w:rsid w:val="00DB68FA"/>
    <w:rsid w:val="00DD7C89"/>
    <w:rsid w:val="00DE67E1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40543"/>
    <w:rsid w:val="00F51070"/>
    <w:rsid w:val="00F544CC"/>
    <w:rsid w:val="00F57C0E"/>
    <w:rsid w:val="00F721C6"/>
    <w:rsid w:val="00F7334A"/>
    <w:rsid w:val="00F8188B"/>
    <w:rsid w:val="00F818A8"/>
    <w:rsid w:val="00F84C28"/>
    <w:rsid w:val="00FD7A27"/>
    <w:rsid w:val="03499139"/>
    <w:rsid w:val="05945EF9"/>
    <w:rsid w:val="05FFC6D6"/>
    <w:rsid w:val="071D58F5"/>
    <w:rsid w:val="076BA5FB"/>
    <w:rsid w:val="08E955FD"/>
    <w:rsid w:val="09606A27"/>
    <w:rsid w:val="09C869AC"/>
    <w:rsid w:val="0DD8319A"/>
    <w:rsid w:val="0E276652"/>
    <w:rsid w:val="0E4107D3"/>
    <w:rsid w:val="0F42CE69"/>
    <w:rsid w:val="0F976537"/>
    <w:rsid w:val="0FA5A8CD"/>
    <w:rsid w:val="1130EB18"/>
    <w:rsid w:val="134D7C97"/>
    <w:rsid w:val="18F7BCF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7721B70"/>
    <w:rsid w:val="29E34014"/>
    <w:rsid w:val="29F7DD3A"/>
    <w:rsid w:val="2B8A609A"/>
    <w:rsid w:val="2BF1363B"/>
    <w:rsid w:val="2CC0442F"/>
    <w:rsid w:val="2D5E47F1"/>
    <w:rsid w:val="2F2003F2"/>
    <w:rsid w:val="321C9E41"/>
    <w:rsid w:val="35C1CBF4"/>
    <w:rsid w:val="3772F970"/>
    <w:rsid w:val="383DF036"/>
    <w:rsid w:val="38B146CC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880E010"/>
    <w:rsid w:val="4E41203A"/>
    <w:rsid w:val="4F495F37"/>
    <w:rsid w:val="4F6698D0"/>
    <w:rsid w:val="50A8E5AB"/>
    <w:rsid w:val="50EDA6AD"/>
    <w:rsid w:val="5419D552"/>
    <w:rsid w:val="54E4B7D3"/>
    <w:rsid w:val="56BCA08E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3DA7C81"/>
    <w:rsid w:val="6D41A1A5"/>
    <w:rsid w:val="6E00F544"/>
    <w:rsid w:val="702C536D"/>
    <w:rsid w:val="70A83948"/>
    <w:rsid w:val="71122D65"/>
    <w:rsid w:val="7363F42F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  <w:rsid w:val="7D0A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9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amu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D03AB6B2009946AB4D2CB52B6982D1" ma:contentTypeVersion="5" ma:contentTypeDescription="Utwórz nowy dokument." ma:contentTypeScope="" ma:versionID="cd7c7facec3e381af3885adb7772f3ea">
  <xsd:schema xmlns:xsd="http://www.w3.org/2001/XMLSchema" xmlns:xs="http://www.w3.org/2001/XMLSchema" xmlns:p="http://schemas.microsoft.com/office/2006/metadata/properties" xmlns:ns2="5ae0e1f8-ba7b-4c2d-870d-19f7c4bca2d0" xmlns:ns3="e3d5bb9b-c171-4868-a00c-4e3b86a76cdb" targetNamespace="http://schemas.microsoft.com/office/2006/metadata/properties" ma:root="true" ma:fieldsID="6fcc3e272168b4aadc3c82cb4a874367" ns2:_="" ns3:_="">
    <xsd:import namespace="5ae0e1f8-ba7b-4c2d-870d-19f7c4bca2d0"/>
    <xsd:import namespace="e3d5bb9b-c171-4868-a00c-4e3b86a76c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0e1f8-ba7b-4c2d-870d-19f7c4bca2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d5bb9b-c171-4868-a00c-4e3b86a76cd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B0A55E-A0DE-4710-AFF1-E4828E1C02E9}">
  <ds:schemaRefs>
    <ds:schemaRef ds:uri="http://schemas.microsoft.com/office/2006/documentManagement/types"/>
    <ds:schemaRef ds:uri="5ae0e1f8-ba7b-4c2d-870d-19f7c4bca2d0"/>
    <ds:schemaRef ds:uri="http://purl.org/dc/elements/1.1/"/>
    <ds:schemaRef ds:uri="http://schemas.openxmlformats.org/package/2006/metadata/core-properties"/>
    <ds:schemaRef ds:uri="e3d5bb9b-c171-4868-a00c-4e3b86a76cdb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55F11F7-AC7C-4312-9462-B8DB0516C4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0e1f8-ba7b-4c2d-870d-19f7c4bca2d0"/>
    <ds:schemaRef ds:uri="e3d5bb9b-c171-4868-a00c-4e3b86a76c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4</Words>
  <Characters>7185</Characters>
  <Application>Microsoft Office Word</Application>
  <DocSecurity>4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8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3-03-07T12:44:00Z</dcterms:created>
  <dcterms:modified xsi:type="dcterms:W3CDTF">2023-03-0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55D03AB6B2009946AB4D2CB52B6982D1</vt:lpwstr>
  </property>
</Properties>
</file>